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2E65CF" w14:textId="51B9C4D6" w:rsidR="002A491F" w:rsidRDefault="002020CB">
      <w:pPr>
        <w:pStyle w:val="Title"/>
      </w:pPr>
      <w:r>
        <w:t xml:space="preserve">Feedback for Project Number </w:t>
      </w:r>
      <w:r w:rsidR="008957B2">
        <w:t>30</w:t>
      </w:r>
    </w:p>
    <w:p w14:paraId="04049C68" w14:textId="77777777" w:rsidR="002A491F" w:rsidRDefault="002020CB">
      <w:pPr>
        <w:pStyle w:val="Heading2"/>
      </w:pPr>
      <w:bookmarkStart w:id="0" w:name="instructions"/>
      <w:r>
        <w:t>Instructions</w:t>
      </w:r>
    </w:p>
    <w:p w14:paraId="3FF0EBF7" w14:textId="77777777" w:rsidR="002A491F" w:rsidRDefault="002020CB">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189946B0" w14:textId="77777777" w:rsidR="002A491F" w:rsidRDefault="002020CB">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4B398D40" w14:textId="77777777" w:rsidR="002A491F" w:rsidRDefault="002020CB">
      <w:pPr>
        <w:pStyle w:val="Heading2"/>
      </w:pPr>
      <w:bookmarkStart w:id="1" w:name="feedback-below"/>
      <w:bookmarkEnd w:id="0"/>
      <w:r>
        <w:t>Feedback Below</w:t>
      </w:r>
    </w:p>
    <w:p w14:paraId="79ECBCBE" w14:textId="79E9055B" w:rsidR="002A491F" w:rsidRDefault="002020CB">
      <w:pPr>
        <w:pStyle w:val="FirstParagraph"/>
        <w:rPr>
          <w:b/>
        </w:rPr>
      </w:pPr>
      <w:r>
        <w:rPr>
          <w:b/>
        </w:rPr>
        <w:t>What is their topic on?</w:t>
      </w:r>
    </w:p>
    <w:p w14:paraId="7B7F6C2A" w14:textId="177A4AED" w:rsidR="00C80F98" w:rsidRPr="00C80F98" w:rsidRDefault="00C80F98" w:rsidP="00C80F98">
      <w:pPr>
        <w:pStyle w:val="BodyText"/>
      </w:pPr>
      <w:r>
        <w:t xml:space="preserve">The topic is the road conditions of san Antonio Texas.  </w:t>
      </w:r>
    </w:p>
    <w:p w14:paraId="1D20A3C7" w14:textId="77777777" w:rsidR="00312ECA" w:rsidRPr="00312ECA" w:rsidRDefault="002020CB">
      <w:pPr>
        <w:pStyle w:val="Compact"/>
        <w:numPr>
          <w:ilvl w:val="0"/>
          <w:numId w:val="2"/>
        </w:numPr>
      </w:pPr>
      <w:r>
        <w:rPr>
          <w:i/>
        </w:rPr>
        <w:t>Is the title consistent with the topic?</w:t>
      </w:r>
    </w:p>
    <w:p w14:paraId="0A11C5D4" w14:textId="7A98327F" w:rsidR="002A491F" w:rsidRPr="000957E4" w:rsidRDefault="00312ECA" w:rsidP="00312ECA">
      <w:pPr>
        <w:pStyle w:val="Compact"/>
        <w:rPr>
          <w:iCs/>
        </w:rPr>
      </w:pPr>
      <w:r w:rsidRPr="000957E4">
        <w:rPr>
          <w:iCs/>
        </w:rPr>
        <w:t>Yes, t</w:t>
      </w:r>
      <w:r w:rsidR="007341B1" w:rsidRPr="000957E4">
        <w:rPr>
          <w:iCs/>
        </w:rPr>
        <w:t>he title of the project “</w:t>
      </w:r>
      <w:r w:rsidRPr="000957E4">
        <w:rPr>
          <w:iCs/>
        </w:rPr>
        <w:t xml:space="preserve">311 SA Streets” is a reference to the main data to be analyzed, I think that this is consistent.  </w:t>
      </w:r>
    </w:p>
    <w:p w14:paraId="66DF12C8" w14:textId="13DA0018" w:rsidR="002A491F" w:rsidRPr="00312ECA" w:rsidRDefault="002020CB">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2D425D94" w14:textId="16F299DD" w:rsidR="00312ECA" w:rsidRDefault="00312ECA" w:rsidP="00312ECA">
      <w:pPr>
        <w:pStyle w:val="Compact"/>
      </w:pPr>
      <w:r>
        <w:t>Yes, the title makes sense for the project</w:t>
      </w:r>
      <w:r w:rsidR="000D3EF4">
        <w:t xml:space="preserve">.  I think that the title could be improved by mentioning what the reports cover, and what they will be compared to, this would allow views who do not know what the 311 reports are to better understand what will be covered.  However, the title is short and to the point making it effective in its current state.  </w:t>
      </w:r>
    </w:p>
    <w:p w14:paraId="16E06869" w14:textId="22122772" w:rsidR="002A491F" w:rsidRDefault="002020CB">
      <w:pPr>
        <w:pStyle w:val="FirstParagraph"/>
        <w:rPr>
          <w:b/>
        </w:rPr>
      </w:pPr>
      <w:r>
        <w:rPr>
          <w:b/>
        </w:rPr>
        <w:t>Are the objectives of the project clearly identifiable?</w:t>
      </w:r>
    </w:p>
    <w:p w14:paraId="2D7FF6D0" w14:textId="01703685" w:rsidR="00312ECA" w:rsidRPr="00312ECA" w:rsidRDefault="00312ECA" w:rsidP="00312ECA">
      <w:pPr>
        <w:pStyle w:val="BodyText"/>
      </w:pPr>
      <w:r>
        <w:t>While the presenter does not initially state</w:t>
      </w:r>
      <w:r w:rsidR="000D3EF4">
        <w:t xml:space="preserve"> the objectives, they are made clear with</w:t>
      </w:r>
      <w:r w:rsidR="001D2C8B">
        <w:t xml:space="preserve"> explanations of the </w:t>
      </w:r>
      <w:r w:rsidR="000D3EF4">
        <w:t>visualization</w:t>
      </w:r>
      <w:r w:rsidR="001D2C8B">
        <w:t>s</w:t>
      </w:r>
      <w:r w:rsidR="000D3EF4">
        <w:t xml:space="preserve">.  </w:t>
      </w:r>
    </w:p>
    <w:p w14:paraId="3A12513F" w14:textId="185D3D42" w:rsidR="002A491F" w:rsidRPr="007341B1" w:rsidRDefault="002020CB">
      <w:pPr>
        <w:pStyle w:val="Compact"/>
        <w:numPr>
          <w:ilvl w:val="0"/>
          <w:numId w:val="3"/>
        </w:numPr>
      </w:pPr>
      <w:r>
        <w:rPr>
          <w:i/>
        </w:rPr>
        <w:t>What are they wanting to study?</w:t>
      </w:r>
    </w:p>
    <w:p w14:paraId="4C03D3A2" w14:textId="75F70E16" w:rsidR="007341B1" w:rsidRPr="0025341B" w:rsidRDefault="007341B1" w:rsidP="007341B1">
      <w:pPr>
        <w:pStyle w:val="Compact"/>
        <w:rPr>
          <w:iCs/>
        </w:rPr>
      </w:pPr>
      <w:r w:rsidRPr="0025341B">
        <w:rPr>
          <w:iCs/>
        </w:rPr>
        <w:t xml:space="preserve">The presenter wishes to study the relationships between the zip </w:t>
      </w:r>
      <w:proofErr w:type="spellStart"/>
      <w:proofErr w:type="gramStart"/>
      <w:r w:rsidRPr="0025341B">
        <w:rPr>
          <w:iCs/>
        </w:rPr>
        <w:t>code’s</w:t>
      </w:r>
      <w:proofErr w:type="spellEnd"/>
      <w:proofErr w:type="gramEnd"/>
      <w:r w:rsidR="00A33E51" w:rsidRPr="0025341B">
        <w:rPr>
          <w:iCs/>
        </w:rPr>
        <w:t xml:space="preserve"> or district’s</w:t>
      </w:r>
      <w:r w:rsidRPr="0025341B">
        <w:rPr>
          <w:iCs/>
        </w:rPr>
        <w:t xml:space="preserve"> demographics and street reports.</w:t>
      </w:r>
    </w:p>
    <w:p w14:paraId="6BC3B434" w14:textId="4EF38B5D" w:rsidR="002A491F" w:rsidRPr="007341B1" w:rsidRDefault="002020CB">
      <w:pPr>
        <w:pStyle w:val="Compact"/>
        <w:numPr>
          <w:ilvl w:val="0"/>
          <w:numId w:val="3"/>
        </w:numPr>
      </w:pPr>
      <w:r>
        <w:rPr>
          <w:i/>
        </w:rPr>
        <w:t>What is the motivation of this project?</w:t>
      </w:r>
    </w:p>
    <w:p w14:paraId="70364879" w14:textId="5B3865E0" w:rsidR="007341B1" w:rsidRPr="0025341B" w:rsidRDefault="007341B1" w:rsidP="007341B1">
      <w:pPr>
        <w:pStyle w:val="Compact"/>
        <w:rPr>
          <w:iCs/>
        </w:rPr>
      </w:pPr>
      <w:r w:rsidRPr="0025341B">
        <w:rPr>
          <w:iCs/>
        </w:rPr>
        <w:t xml:space="preserve">The motivation of this project would be to hold the city accountable.  The report is ended with an update on the which districts will receive increased funding.  </w:t>
      </w:r>
    </w:p>
    <w:p w14:paraId="4DE51252" w14:textId="76B2DB96" w:rsidR="002A491F" w:rsidRPr="007341B1" w:rsidRDefault="002020CB">
      <w:pPr>
        <w:pStyle w:val="Compact"/>
        <w:numPr>
          <w:ilvl w:val="0"/>
          <w:numId w:val="3"/>
        </w:numPr>
      </w:pPr>
      <w:r>
        <w:rPr>
          <w:i/>
        </w:rPr>
        <w:lastRenderedPageBreak/>
        <w:t>What does the presenter hope to accomplish with this project?</w:t>
      </w:r>
    </w:p>
    <w:p w14:paraId="469F0580" w14:textId="6A881113" w:rsidR="007341B1" w:rsidRPr="0025341B" w:rsidRDefault="007341B1" w:rsidP="007341B1">
      <w:pPr>
        <w:pStyle w:val="Compact"/>
        <w:rPr>
          <w:iCs/>
        </w:rPr>
      </w:pPr>
      <w:r w:rsidRPr="0025341B">
        <w:rPr>
          <w:iCs/>
        </w:rPr>
        <w:t xml:space="preserve">The presenter hopes to encourage the viewer to submit reports on </w:t>
      </w:r>
      <w:r w:rsidR="00312ECA" w:rsidRPr="0025341B">
        <w:rPr>
          <w:iCs/>
        </w:rPr>
        <w:t>roadway</w:t>
      </w:r>
      <w:r w:rsidRPr="0025341B">
        <w:rPr>
          <w:iCs/>
        </w:rPr>
        <w:t xml:space="preserve"> problems, so that they may be address and street founding may be spread by maintenance needs.  </w:t>
      </w:r>
    </w:p>
    <w:p w14:paraId="67FCAF20" w14:textId="05AB1B3F" w:rsidR="002A491F" w:rsidRDefault="002020CB">
      <w:pPr>
        <w:pStyle w:val="FirstParagraph"/>
        <w:rPr>
          <w:b/>
        </w:rPr>
      </w:pPr>
      <w:r>
        <w:rPr>
          <w:b/>
        </w:rPr>
        <w:t>What data are used?</w:t>
      </w:r>
      <w:r w:rsidR="00E5186D">
        <w:rPr>
          <w:b/>
        </w:rPr>
        <w:t xml:space="preserve">  </w:t>
      </w:r>
    </w:p>
    <w:p w14:paraId="104105F3" w14:textId="2FC52971" w:rsidR="00E5186D" w:rsidRPr="00E5186D" w:rsidRDefault="00E5186D" w:rsidP="00E5186D">
      <w:pPr>
        <w:pStyle w:val="BodyText"/>
      </w:pPr>
      <w:r>
        <w:t xml:space="preserve">The information used is 311 reports and demographic information on the city of San Antonio.  </w:t>
      </w:r>
    </w:p>
    <w:p w14:paraId="63D74892" w14:textId="64510835" w:rsidR="002A491F" w:rsidRPr="008957B2" w:rsidRDefault="002020CB">
      <w:pPr>
        <w:pStyle w:val="Compact"/>
        <w:numPr>
          <w:ilvl w:val="0"/>
          <w:numId w:val="4"/>
        </w:numPr>
      </w:pPr>
      <w:r>
        <w:rPr>
          <w:i/>
        </w:rPr>
        <w:t>What website(s</w:t>
      </w:r>
      <w:r>
        <w:rPr>
          <w:i/>
        </w:rPr>
        <w:t>) are scraped?</w:t>
      </w:r>
    </w:p>
    <w:p w14:paraId="13B4B904" w14:textId="235CA96B" w:rsidR="008957B2" w:rsidRPr="0025341B" w:rsidRDefault="008957B2" w:rsidP="008957B2">
      <w:pPr>
        <w:pStyle w:val="Compact"/>
        <w:rPr>
          <w:iCs/>
        </w:rPr>
      </w:pPr>
      <w:r w:rsidRPr="0025341B">
        <w:rPr>
          <w:iCs/>
        </w:rPr>
        <w:t xml:space="preserve">The website scraped </w:t>
      </w:r>
      <w:r w:rsidR="007341B1" w:rsidRPr="0025341B">
        <w:rPr>
          <w:iCs/>
        </w:rPr>
        <w:t>is</w:t>
      </w:r>
      <w:r w:rsidRPr="0025341B">
        <w:rPr>
          <w:iCs/>
        </w:rPr>
        <w:t xml:space="preserve"> </w:t>
      </w:r>
      <w:hyperlink r:id="rId8" w:history="1">
        <w:r w:rsidR="00C80F98" w:rsidRPr="0025341B">
          <w:rPr>
            <w:rStyle w:val="Hyperlink"/>
            <w:iCs/>
          </w:rPr>
          <w:t>http://zipatlas.com/</w:t>
        </w:r>
      </w:hyperlink>
      <w:r w:rsidR="007341B1" w:rsidRPr="0025341B">
        <w:rPr>
          <w:iCs/>
        </w:rPr>
        <w:t xml:space="preserve"> for the demographic information</w:t>
      </w:r>
      <w:r w:rsidR="00C80F98" w:rsidRPr="0025341B">
        <w:rPr>
          <w:iCs/>
        </w:rPr>
        <w:t xml:space="preserve">.  </w:t>
      </w:r>
    </w:p>
    <w:p w14:paraId="5ECEB071" w14:textId="648637E6" w:rsidR="00C80F98" w:rsidRPr="00C80F98" w:rsidRDefault="002020CB" w:rsidP="00C80F98">
      <w:pPr>
        <w:pStyle w:val="Compact"/>
        <w:numPr>
          <w:ilvl w:val="0"/>
          <w:numId w:val="4"/>
        </w:numPr>
      </w:pPr>
      <w:r>
        <w:rPr>
          <w:i/>
        </w:rPr>
        <w:t>Are other data brought in from outside sources?</w:t>
      </w:r>
    </w:p>
    <w:p w14:paraId="564872A9" w14:textId="6C7182F0" w:rsidR="00C80F98" w:rsidRPr="0025341B" w:rsidRDefault="00C80F98" w:rsidP="00C80F98">
      <w:pPr>
        <w:pStyle w:val="Compact"/>
        <w:rPr>
          <w:iCs/>
        </w:rPr>
      </w:pPr>
      <w:r w:rsidRPr="0025341B">
        <w:rPr>
          <w:iCs/>
        </w:rPr>
        <w:t xml:space="preserve">The 311 reports come from </w:t>
      </w:r>
      <w:hyperlink r:id="rId9" w:history="1">
        <w:r w:rsidRPr="0025341B">
          <w:rPr>
            <w:rStyle w:val="Hyperlink"/>
            <w:iCs/>
          </w:rPr>
          <w:t>https://data.sanantonio.gov/</w:t>
        </w:r>
      </w:hyperlink>
      <w:r w:rsidRPr="0025341B">
        <w:rPr>
          <w:iCs/>
        </w:rPr>
        <w:t xml:space="preserve">.  </w:t>
      </w:r>
    </w:p>
    <w:p w14:paraId="2F6BABCD" w14:textId="267F1CE1" w:rsidR="002A491F" w:rsidRPr="007341B1" w:rsidRDefault="002020CB">
      <w:pPr>
        <w:pStyle w:val="Compact"/>
        <w:numPr>
          <w:ilvl w:val="0"/>
          <w:numId w:val="4"/>
        </w:numPr>
      </w:pPr>
      <w:r>
        <w:rPr>
          <w:i/>
        </w:rPr>
        <w:t>If so, what are they and how do they add to the project?</w:t>
      </w:r>
    </w:p>
    <w:p w14:paraId="7583AE97" w14:textId="296985C7" w:rsidR="007341B1" w:rsidRPr="0025341B" w:rsidRDefault="00312ECA" w:rsidP="007341B1">
      <w:pPr>
        <w:pStyle w:val="Compact"/>
        <w:rPr>
          <w:iCs/>
        </w:rPr>
      </w:pPr>
      <w:r w:rsidRPr="0025341B">
        <w:rPr>
          <w:iCs/>
        </w:rPr>
        <w:t xml:space="preserve">The </w:t>
      </w:r>
      <w:proofErr w:type="gramStart"/>
      <w:r w:rsidRPr="0025341B">
        <w:rPr>
          <w:iCs/>
        </w:rPr>
        <w:t>main focus</w:t>
      </w:r>
      <w:proofErr w:type="gramEnd"/>
      <w:r w:rsidRPr="0025341B">
        <w:rPr>
          <w:iCs/>
        </w:rPr>
        <w:t xml:space="preserve"> is the data provided by the city of San Antonio, which is then analyzed with the use of the scraped information.  </w:t>
      </w:r>
    </w:p>
    <w:p w14:paraId="50AAA985" w14:textId="6C5391B0" w:rsidR="002A491F" w:rsidRDefault="002020CB">
      <w:pPr>
        <w:pStyle w:val="FirstParagraph"/>
        <w:rPr>
          <w:b/>
        </w:rPr>
      </w:pPr>
      <w:r>
        <w:rPr>
          <w:b/>
        </w:rPr>
        <w:t>What is your overall impression of the project?</w:t>
      </w:r>
    </w:p>
    <w:p w14:paraId="5D08FDA1" w14:textId="65CA3DB6" w:rsidR="00312ECA" w:rsidRPr="00312ECA" w:rsidRDefault="00312ECA" w:rsidP="00312ECA">
      <w:pPr>
        <w:pStyle w:val="BodyText"/>
      </w:pPr>
      <w:r>
        <w:t>I am impressed by the project</w:t>
      </w:r>
      <w:r w:rsidR="00A33E51">
        <w:t xml:space="preserve">. </w:t>
      </w:r>
      <w:r>
        <w:t xml:space="preserve"> </w:t>
      </w:r>
      <w:r w:rsidR="00A33E51">
        <w:t>The project</w:t>
      </w:r>
      <w:r>
        <w:t xml:space="preserve"> has a</w:t>
      </w:r>
      <w:r w:rsidR="00212C91">
        <w:t>n</w:t>
      </w:r>
      <w:r>
        <w:t xml:space="preserve"> </w:t>
      </w:r>
      <w:r w:rsidR="00212C91">
        <w:t>interesting and important</w:t>
      </w:r>
      <w:r>
        <w:t xml:space="preserve"> topic and good visualizations.  </w:t>
      </w:r>
    </w:p>
    <w:p w14:paraId="3E36292F" w14:textId="76107DB7" w:rsidR="002A491F" w:rsidRDefault="002020CB">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w:t>
      </w:r>
      <w:r>
        <w:rPr>
          <w:b/>
        </w:rPr>
        <w:t>them to have a more refined project.</w:t>
      </w:r>
    </w:p>
    <w:p w14:paraId="71B3CDF6" w14:textId="525AA50F" w:rsidR="00A33E51" w:rsidRDefault="00A33E51">
      <w:pPr>
        <w:pStyle w:val="BodyText"/>
      </w:pPr>
      <w:r>
        <w:t>It may have been nice show the websites from which the data was gathered</w:t>
      </w:r>
      <w:r>
        <w:t>, however this is unlikely to requested in a work environment, it is nice in an academic environment</w:t>
      </w:r>
      <w:r>
        <w:t xml:space="preserve">.  </w:t>
      </w:r>
    </w:p>
    <w:p w14:paraId="7A7B1526" w14:textId="7B2DD3C3" w:rsidR="00271280" w:rsidRDefault="00271280">
      <w:pPr>
        <w:pStyle w:val="BodyText"/>
      </w:pPr>
      <w:r>
        <w:t xml:space="preserve">The PowerPoint could be improved using some colorful imagery on the initial introduction slide maybe Texas flag or an image of the alamo or something akin to that, unless that is not possible with Tableau.  </w:t>
      </w:r>
    </w:p>
    <w:p w14:paraId="602DB8DE" w14:textId="72031095" w:rsidR="00271280" w:rsidRDefault="00271280">
      <w:pPr>
        <w:pStyle w:val="BodyText"/>
      </w:pPr>
      <w:r>
        <w:t xml:space="preserve">I really enjoyed the 3rd visualization which broke apart the city by zip code, and number of reports.  </w:t>
      </w:r>
    </w:p>
    <w:p w14:paraId="7AA014F8" w14:textId="5BF2C569" w:rsidR="00271280" w:rsidRDefault="00271280">
      <w:pPr>
        <w:pStyle w:val="BodyText"/>
      </w:pPr>
      <w:r>
        <w:t xml:space="preserve">The fifth visualization was also very interesting and visually pleasing.  </w:t>
      </w:r>
    </w:p>
    <w:p w14:paraId="169328C5" w14:textId="0B25CFBE" w:rsidR="00271280" w:rsidRDefault="00271280">
      <w:pPr>
        <w:pStyle w:val="BodyText"/>
      </w:pPr>
      <w:r>
        <w:t xml:space="preserve">The presenter spoke clearly and concisely.  </w:t>
      </w:r>
    </w:p>
    <w:p w14:paraId="449F4FD7" w14:textId="43434FAC" w:rsidR="00E5186D" w:rsidRDefault="004671CE" w:rsidP="004671CE">
      <w:pPr>
        <w:pStyle w:val="BodyText"/>
      </w:pPr>
      <w:r>
        <w:t>I would have like</w:t>
      </w:r>
      <w:r w:rsidR="005E2E81">
        <w:t>d</w:t>
      </w:r>
      <w:r>
        <w:t xml:space="preserve"> a short initial explanation of what the overall goals of the project are.  </w:t>
      </w:r>
      <w:bookmarkEnd w:id="1"/>
    </w:p>
    <w:sectPr w:rsidR="00E518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3531A7" w14:textId="77777777" w:rsidR="002020CB" w:rsidRDefault="002020CB">
      <w:pPr>
        <w:spacing w:after="0"/>
      </w:pPr>
      <w:r>
        <w:separator/>
      </w:r>
    </w:p>
  </w:endnote>
  <w:endnote w:type="continuationSeparator" w:id="0">
    <w:p w14:paraId="7AED9C11" w14:textId="77777777" w:rsidR="002020CB" w:rsidRDefault="00202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574821" w14:textId="77777777" w:rsidR="002020CB" w:rsidRDefault="002020CB">
      <w:r>
        <w:separator/>
      </w:r>
    </w:p>
  </w:footnote>
  <w:footnote w:type="continuationSeparator" w:id="0">
    <w:p w14:paraId="639FFBBF" w14:textId="77777777" w:rsidR="002020CB" w:rsidRDefault="002020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4F0A1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D9437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57E4"/>
    <w:rsid w:val="000D3EF4"/>
    <w:rsid w:val="000D5580"/>
    <w:rsid w:val="001D2C8B"/>
    <w:rsid w:val="002020CB"/>
    <w:rsid w:val="00212C91"/>
    <w:rsid w:val="0025341B"/>
    <w:rsid w:val="00271280"/>
    <w:rsid w:val="002A491F"/>
    <w:rsid w:val="00312ECA"/>
    <w:rsid w:val="003B70DE"/>
    <w:rsid w:val="004671CE"/>
    <w:rsid w:val="004D1846"/>
    <w:rsid w:val="004D2AA6"/>
    <w:rsid w:val="004E29B3"/>
    <w:rsid w:val="00590D07"/>
    <w:rsid w:val="005E2E81"/>
    <w:rsid w:val="007341B1"/>
    <w:rsid w:val="00784D58"/>
    <w:rsid w:val="008957B2"/>
    <w:rsid w:val="008D6863"/>
    <w:rsid w:val="00943706"/>
    <w:rsid w:val="00974945"/>
    <w:rsid w:val="00A33E51"/>
    <w:rsid w:val="00B86B75"/>
    <w:rsid w:val="00BC48D5"/>
    <w:rsid w:val="00C36279"/>
    <w:rsid w:val="00C80F98"/>
    <w:rsid w:val="00D8244E"/>
    <w:rsid w:val="00D86437"/>
    <w:rsid w:val="00E315A3"/>
    <w:rsid w:val="00E5186D"/>
    <w:rsid w:val="00FF10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7BC51"/>
  <w15:docId w15:val="{155E481C-A357-4970-928F-56A72E859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957B2"/>
    <w:rPr>
      <w:color w:val="800080" w:themeColor="followedHyperlink"/>
      <w:u w:val="single"/>
    </w:rPr>
  </w:style>
  <w:style w:type="character" w:styleId="UnresolvedMention">
    <w:name w:val="Unresolved Mention"/>
    <w:basedOn w:val="DefaultParagraphFont"/>
    <w:uiPriority w:val="99"/>
    <w:semiHidden/>
    <w:unhideWhenUsed/>
    <w:rsid w:val="008957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zipatlas.com/" TargetMode="Externa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ata.sanantonio.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2</Pages>
  <Words>634</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eter crook</dc:creator>
  <cp:keywords/>
  <cp:lastModifiedBy>peter crook</cp:lastModifiedBy>
  <cp:revision>23</cp:revision>
  <dcterms:created xsi:type="dcterms:W3CDTF">2021-03-26T00:58:00Z</dcterms:created>
  <dcterms:modified xsi:type="dcterms:W3CDTF">2021-03-26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